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95EEB" w14:textId="0B7E0775" w:rsidR="003419C7" w:rsidRDefault="00DC70F9">
      <w:pPr>
        <w:pStyle w:val="Title"/>
        <w:rPr>
          <w:color w:val="E26C09"/>
        </w:rPr>
      </w:pPr>
      <w:r>
        <w:rPr>
          <w:color w:val="17365D"/>
        </w:rPr>
        <w:t xml:space="preserve">Staff-India Holiday Calendar </w:t>
      </w:r>
      <w:r>
        <w:rPr>
          <w:color w:val="E26C09"/>
        </w:rPr>
        <w:t>UK/EU 202</w:t>
      </w:r>
      <w:r w:rsidR="00A34895">
        <w:rPr>
          <w:color w:val="E26C09"/>
        </w:rPr>
        <w:t>4</w:t>
      </w:r>
    </w:p>
    <w:p w14:paraId="65FD0DC5" w14:textId="77777777" w:rsidR="0080445F" w:rsidRDefault="0080445F" w:rsidP="0080445F">
      <w:pPr>
        <w:pStyle w:val="TableParagraph"/>
        <w:spacing w:line="240" w:lineRule="auto"/>
        <w:ind w:right="393"/>
        <w:rPr>
          <w:color w:val="365F91"/>
          <w:sz w:val="24"/>
        </w:rPr>
      </w:pPr>
    </w:p>
    <w:p w14:paraId="3B11683D" w14:textId="519F43E8" w:rsidR="0080445F" w:rsidRDefault="0080445F" w:rsidP="0080445F">
      <w:pPr>
        <w:pStyle w:val="TableParagraph"/>
        <w:spacing w:line="240" w:lineRule="auto"/>
        <w:ind w:right="393"/>
        <w:rPr>
          <w:color w:val="365F91"/>
          <w:sz w:val="24"/>
        </w:rPr>
      </w:pPr>
      <w:r>
        <w:rPr>
          <w:color w:val="365F91"/>
          <w:sz w:val="24"/>
        </w:rPr>
        <w:t>NOTE: Employees will follow category 1 + anyone of the other two categories depending on their religion</w:t>
      </w:r>
    </w:p>
    <w:p w14:paraId="05636827" w14:textId="77777777" w:rsidR="0080445F" w:rsidRPr="0080445F" w:rsidRDefault="0080445F" w:rsidP="0080445F">
      <w:pPr>
        <w:pStyle w:val="TableParagraph"/>
        <w:spacing w:line="240" w:lineRule="auto"/>
        <w:ind w:right="393"/>
        <w:rPr>
          <w:sz w:val="12"/>
          <w:szCs w:val="10"/>
        </w:rPr>
      </w:pPr>
    </w:p>
    <w:p w14:paraId="11CB5077" w14:textId="77777777" w:rsidR="003419C7" w:rsidRDefault="003419C7">
      <w:pPr>
        <w:pStyle w:val="BodyText"/>
        <w:spacing w:before="9"/>
        <w:rPr>
          <w:rFonts w:ascii="Caladea"/>
          <w:i w:val="0"/>
          <w:sz w:val="6"/>
        </w:rPr>
      </w:pPr>
    </w:p>
    <w:tbl>
      <w:tblPr>
        <w:tblW w:w="0" w:type="auto"/>
        <w:tblInd w:w="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2"/>
        <w:gridCol w:w="1120"/>
        <w:gridCol w:w="549"/>
        <w:gridCol w:w="4410"/>
        <w:gridCol w:w="1625"/>
      </w:tblGrid>
      <w:tr w:rsidR="003419C7" w14:paraId="1E5BCD78" w14:textId="77777777" w:rsidTr="0080445F">
        <w:trPr>
          <w:trHeight w:val="766"/>
        </w:trPr>
        <w:tc>
          <w:tcPr>
            <w:tcW w:w="9426" w:type="dxa"/>
            <w:gridSpan w:val="5"/>
          </w:tcPr>
          <w:p w14:paraId="533F13FC" w14:textId="77777777" w:rsidR="003419C7" w:rsidRDefault="00DC70F9">
            <w:pPr>
              <w:pStyle w:val="TableParagraph"/>
              <w:spacing w:line="341" w:lineRule="exact"/>
              <w:ind w:left="3099" w:right="309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ategory 1</w:t>
            </w:r>
          </w:p>
          <w:p w14:paraId="35EE9F23" w14:textId="77777777" w:rsidR="003419C7" w:rsidRDefault="00DC70F9">
            <w:pPr>
              <w:pStyle w:val="TableParagraph"/>
              <w:spacing w:line="275" w:lineRule="exact"/>
              <w:ind w:left="3102" w:right="3099"/>
              <w:jc w:val="center"/>
              <w:rPr>
                <w:sz w:val="24"/>
              </w:rPr>
            </w:pPr>
            <w:r>
              <w:rPr>
                <w:sz w:val="24"/>
              </w:rPr>
              <w:t>(Applicable for all employees)</w:t>
            </w:r>
          </w:p>
        </w:tc>
      </w:tr>
      <w:tr w:rsidR="003419C7" w14:paraId="0B0D5D0F" w14:textId="77777777" w:rsidTr="0080445F">
        <w:trPr>
          <w:trHeight w:val="292"/>
        </w:trPr>
        <w:tc>
          <w:tcPr>
            <w:tcW w:w="1722" w:type="dxa"/>
            <w:shd w:val="clear" w:color="auto" w:fill="1F487C"/>
          </w:tcPr>
          <w:p w14:paraId="42E64092" w14:textId="77777777" w:rsidR="003419C7" w:rsidRDefault="00DC70F9" w:rsidP="0080445F">
            <w:pPr>
              <w:pStyle w:val="TableParagraph"/>
              <w:spacing w:line="272" w:lineRule="exact"/>
              <w:ind w:left="717" w:hanging="56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ate</w:t>
            </w:r>
          </w:p>
        </w:tc>
        <w:tc>
          <w:tcPr>
            <w:tcW w:w="1669" w:type="dxa"/>
            <w:gridSpan w:val="2"/>
            <w:shd w:val="clear" w:color="auto" w:fill="1F487C"/>
          </w:tcPr>
          <w:p w14:paraId="164801ED" w14:textId="77777777" w:rsidR="003419C7" w:rsidRDefault="00DC70F9" w:rsidP="0080445F">
            <w:pPr>
              <w:pStyle w:val="TableParagraph"/>
              <w:spacing w:line="272" w:lineRule="exact"/>
              <w:ind w:left="860" w:hanging="54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Week day</w:t>
            </w:r>
          </w:p>
        </w:tc>
        <w:tc>
          <w:tcPr>
            <w:tcW w:w="4410" w:type="dxa"/>
            <w:shd w:val="clear" w:color="auto" w:fill="1F487C"/>
          </w:tcPr>
          <w:p w14:paraId="637E8F40" w14:textId="77777777" w:rsidR="003419C7" w:rsidRDefault="00DC70F9" w:rsidP="0080445F">
            <w:pPr>
              <w:pStyle w:val="TableParagraph"/>
              <w:spacing w:line="272" w:lineRule="exact"/>
              <w:ind w:left="1483" w:hanging="1033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Occasion</w:t>
            </w:r>
          </w:p>
        </w:tc>
        <w:tc>
          <w:tcPr>
            <w:tcW w:w="1625" w:type="dxa"/>
            <w:shd w:val="clear" w:color="auto" w:fill="1F487C"/>
          </w:tcPr>
          <w:p w14:paraId="094A8643" w14:textId="77777777" w:rsidR="003419C7" w:rsidRDefault="00DC70F9" w:rsidP="00DF4660">
            <w:pPr>
              <w:pStyle w:val="TableParagraph"/>
              <w:spacing w:line="272" w:lineRule="exact"/>
              <w:ind w:left="720" w:hanging="360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. of Days</w:t>
            </w:r>
          </w:p>
        </w:tc>
      </w:tr>
      <w:tr w:rsidR="003419C7" w14:paraId="1652C4ED" w14:textId="77777777" w:rsidTr="0080445F">
        <w:trPr>
          <w:trHeight w:val="314"/>
        </w:trPr>
        <w:tc>
          <w:tcPr>
            <w:tcW w:w="1722" w:type="dxa"/>
          </w:tcPr>
          <w:p w14:paraId="1AB7BC14" w14:textId="68CB7ED2" w:rsidR="003419C7" w:rsidRPr="00BA0651" w:rsidRDefault="00755DAA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1</w:t>
            </w:r>
            <w:r w:rsidR="00397863" w:rsidRPr="00BA0651">
              <w:rPr>
                <w:b/>
                <w:color w:val="365F91"/>
                <w:sz w:val="24"/>
              </w:rPr>
              <w:t xml:space="preserve"> January</w:t>
            </w:r>
          </w:p>
        </w:tc>
        <w:tc>
          <w:tcPr>
            <w:tcW w:w="1669" w:type="dxa"/>
            <w:gridSpan w:val="2"/>
          </w:tcPr>
          <w:p w14:paraId="15B70484" w14:textId="77777777" w:rsidR="003419C7" w:rsidRPr="00BA0651" w:rsidRDefault="00DC70F9">
            <w:pPr>
              <w:pStyle w:val="TableParagraph"/>
              <w:spacing w:line="292" w:lineRule="exact"/>
              <w:ind w:left="293"/>
              <w:rPr>
                <w:bCs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Monday</w:t>
            </w:r>
          </w:p>
        </w:tc>
        <w:tc>
          <w:tcPr>
            <w:tcW w:w="4410" w:type="dxa"/>
          </w:tcPr>
          <w:p w14:paraId="2934E6BD" w14:textId="543092A1" w:rsidR="003419C7" w:rsidRPr="00BA0651" w:rsidRDefault="00DC70F9">
            <w:pPr>
              <w:pStyle w:val="TableParagraph"/>
              <w:spacing w:line="292" w:lineRule="exact"/>
              <w:ind w:left="393"/>
              <w:rPr>
                <w:bCs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New Year’s Day</w:t>
            </w:r>
            <w:r w:rsidR="0080445F">
              <w:rPr>
                <w:bCs/>
                <w:color w:val="365F91"/>
                <w:sz w:val="24"/>
              </w:rPr>
              <w:t xml:space="preserve"> (UK/EU)</w:t>
            </w:r>
          </w:p>
        </w:tc>
        <w:tc>
          <w:tcPr>
            <w:tcW w:w="1625" w:type="dxa"/>
          </w:tcPr>
          <w:p w14:paraId="6D84AFA2" w14:textId="77777777" w:rsidR="003419C7" w:rsidRPr="00BA0651" w:rsidRDefault="00DC70F9" w:rsidP="0080445F">
            <w:pPr>
              <w:pStyle w:val="TableParagraph"/>
              <w:spacing w:line="292" w:lineRule="exact"/>
              <w:ind w:left="810"/>
              <w:rPr>
                <w:bCs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001382" w14:paraId="6BD89CE8" w14:textId="77777777" w:rsidTr="0080445F">
        <w:trPr>
          <w:trHeight w:val="348"/>
        </w:trPr>
        <w:tc>
          <w:tcPr>
            <w:tcW w:w="1722" w:type="dxa"/>
            <w:shd w:val="clear" w:color="auto" w:fill="C6D9F1" w:themeFill="text2" w:themeFillTint="33"/>
          </w:tcPr>
          <w:p w14:paraId="0059814F" w14:textId="5EDE68DD" w:rsidR="00001382" w:rsidRPr="0080445F" w:rsidRDefault="00001382" w:rsidP="00001382">
            <w:pPr>
              <w:pStyle w:val="TableParagraph"/>
              <w:spacing w:line="292" w:lineRule="exact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 xml:space="preserve">26 March </w:t>
            </w:r>
          </w:p>
        </w:tc>
        <w:tc>
          <w:tcPr>
            <w:tcW w:w="1669" w:type="dxa"/>
            <w:gridSpan w:val="2"/>
            <w:shd w:val="clear" w:color="auto" w:fill="C6D9F1" w:themeFill="text2" w:themeFillTint="33"/>
          </w:tcPr>
          <w:p w14:paraId="04C25293" w14:textId="158936F6" w:rsidR="00001382" w:rsidRPr="0080445F" w:rsidRDefault="00001382" w:rsidP="00001382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Tuesday</w:t>
            </w:r>
          </w:p>
        </w:tc>
        <w:tc>
          <w:tcPr>
            <w:tcW w:w="4410" w:type="dxa"/>
            <w:shd w:val="clear" w:color="auto" w:fill="C6D9F1" w:themeFill="text2" w:themeFillTint="33"/>
          </w:tcPr>
          <w:p w14:paraId="2DE67E96" w14:textId="5B525629" w:rsidR="00001382" w:rsidRPr="0080445F" w:rsidRDefault="00001382" w:rsidP="00001382">
            <w:pPr>
              <w:pStyle w:val="TableParagraph"/>
              <w:spacing w:line="292" w:lineRule="exact"/>
              <w:ind w:left="393"/>
              <w:rPr>
                <w:bCs/>
                <w:color w:val="365F91"/>
                <w:sz w:val="24"/>
              </w:rPr>
            </w:pPr>
            <w:r w:rsidRPr="0080445F">
              <w:rPr>
                <w:bCs/>
                <w:color w:val="365F91"/>
                <w:sz w:val="24"/>
              </w:rPr>
              <w:t>Independence and National Day</w:t>
            </w:r>
            <w:r>
              <w:rPr>
                <w:bCs/>
                <w:color w:val="365F91"/>
                <w:sz w:val="24"/>
              </w:rPr>
              <w:t xml:space="preserve"> (BD)</w:t>
            </w:r>
          </w:p>
        </w:tc>
        <w:tc>
          <w:tcPr>
            <w:tcW w:w="1625" w:type="dxa"/>
            <w:shd w:val="clear" w:color="auto" w:fill="C6D9F1" w:themeFill="text2" w:themeFillTint="33"/>
          </w:tcPr>
          <w:p w14:paraId="7E9316A4" w14:textId="6AAD210B" w:rsidR="00001382" w:rsidRPr="0080445F" w:rsidRDefault="00001382" w:rsidP="00001382">
            <w:pPr>
              <w:pStyle w:val="TableParagraph"/>
              <w:spacing w:line="292" w:lineRule="exact"/>
              <w:ind w:left="810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755DAA" w14:paraId="120EC08C" w14:textId="77777777" w:rsidTr="0080445F">
        <w:trPr>
          <w:trHeight w:val="292"/>
        </w:trPr>
        <w:tc>
          <w:tcPr>
            <w:tcW w:w="1722" w:type="dxa"/>
          </w:tcPr>
          <w:p w14:paraId="70085428" w14:textId="4BE6F4BA" w:rsidR="00755DAA" w:rsidRPr="00BA0651" w:rsidRDefault="00755DAA" w:rsidP="00755DAA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365F91"/>
                <w:sz w:val="24"/>
              </w:rPr>
              <w:t>2</w:t>
            </w:r>
            <w:r w:rsidR="00001382">
              <w:rPr>
                <w:b/>
                <w:color w:val="365F91"/>
                <w:sz w:val="24"/>
              </w:rPr>
              <w:t>9</w:t>
            </w:r>
            <w:r>
              <w:rPr>
                <w:b/>
                <w:color w:val="365F91"/>
                <w:sz w:val="24"/>
              </w:rPr>
              <w:t xml:space="preserve"> March </w:t>
            </w:r>
          </w:p>
        </w:tc>
        <w:tc>
          <w:tcPr>
            <w:tcW w:w="1669" w:type="dxa"/>
            <w:gridSpan w:val="2"/>
          </w:tcPr>
          <w:p w14:paraId="0A9187AF" w14:textId="6284D262" w:rsidR="00755DAA" w:rsidRPr="00BA0651" w:rsidRDefault="00001382" w:rsidP="00755DAA">
            <w:pPr>
              <w:pStyle w:val="TableParagraph"/>
              <w:ind w:left="293"/>
              <w:rPr>
                <w:bCs/>
                <w:sz w:val="24"/>
              </w:rPr>
            </w:pPr>
            <w:r>
              <w:rPr>
                <w:bCs/>
                <w:color w:val="365F91"/>
                <w:sz w:val="24"/>
              </w:rPr>
              <w:t>Friday</w:t>
            </w:r>
          </w:p>
        </w:tc>
        <w:tc>
          <w:tcPr>
            <w:tcW w:w="4410" w:type="dxa"/>
          </w:tcPr>
          <w:p w14:paraId="0C0EEF83" w14:textId="64833137" w:rsidR="00755DAA" w:rsidRPr="00BA0651" w:rsidRDefault="00001382" w:rsidP="00755DAA">
            <w:pPr>
              <w:pStyle w:val="TableParagraph"/>
              <w:ind w:left="393"/>
              <w:rPr>
                <w:bCs/>
                <w:sz w:val="24"/>
              </w:rPr>
            </w:pPr>
            <w:r>
              <w:rPr>
                <w:bCs/>
                <w:color w:val="365F91"/>
                <w:sz w:val="24"/>
              </w:rPr>
              <w:t>Good Friday (UK/EU)</w:t>
            </w:r>
          </w:p>
        </w:tc>
        <w:tc>
          <w:tcPr>
            <w:tcW w:w="1625" w:type="dxa"/>
          </w:tcPr>
          <w:p w14:paraId="34072B24" w14:textId="02906A37" w:rsidR="00755DAA" w:rsidRPr="00BA0651" w:rsidRDefault="00755DAA" w:rsidP="0080445F">
            <w:pPr>
              <w:pStyle w:val="TableParagraph"/>
              <w:ind w:left="810"/>
              <w:rPr>
                <w:bCs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755DAA" w14:paraId="42755038" w14:textId="77777777" w:rsidTr="0080445F">
        <w:trPr>
          <w:trHeight w:val="347"/>
        </w:trPr>
        <w:tc>
          <w:tcPr>
            <w:tcW w:w="1722" w:type="dxa"/>
            <w:shd w:val="clear" w:color="auto" w:fill="C6D9F1" w:themeFill="text2" w:themeFillTint="33"/>
          </w:tcPr>
          <w:p w14:paraId="254D3105" w14:textId="61CD20E5" w:rsidR="00755DAA" w:rsidRPr="00BA0651" w:rsidRDefault="00755DAA" w:rsidP="00755DAA">
            <w:pPr>
              <w:pStyle w:val="TableParagraph"/>
              <w:spacing w:line="292" w:lineRule="exact"/>
              <w:rPr>
                <w:b/>
                <w:color w:val="365F91"/>
                <w:sz w:val="24"/>
              </w:rPr>
            </w:pPr>
            <w:r w:rsidRPr="00BA0651">
              <w:rPr>
                <w:b/>
                <w:color w:val="365F91"/>
                <w:sz w:val="24"/>
              </w:rPr>
              <w:t>1 April</w:t>
            </w:r>
          </w:p>
        </w:tc>
        <w:tc>
          <w:tcPr>
            <w:tcW w:w="1669" w:type="dxa"/>
            <w:gridSpan w:val="2"/>
            <w:shd w:val="clear" w:color="auto" w:fill="C6D9F1" w:themeFill="text2" w:themeFillTint="33"/>
          </w:tcPr>
          <w:p w14:paraId="1D5E446A" w14:textId="434516C7" w:rsidR="00755DAA" w:rsidRPr="00BA0651" w:rsidRDefault="00755DAA" w:rsidP="00755DAA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Monday</w:t>
            </w:r>
          </w:p>
        </w:tc>
        <w:tc>
          <w:tcPr>
            <w:tcW w:w="4410" w:type="dxa"/>
            <w:shd w:val="clear" w:color="auto" w:fill="C6D9F1" w:themeFill="text2" w:themeFillTint="33"/>
          </w:tcPr>
          <w:p w14:paraId="447367CE" w14:textId="47996B47" w:rsidR="00755DAA" w:rsidRPr="00BA0651" w:rsidRDefault="00755DAA" w:rsidP="00755DAA">
            <w:pPr>
              <w:pStyle w:val="TableParagraph"/>
              <w:spacing w:line="292" w:lineRule="exact"/>
              <w:ind w:left="393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Easter Monday</w:t>
            </w:r>
            <w:r w:rsidR="0080445F">
              <w:rPr>
                <w:bCs/>
                <w:color w:val="365F91"/>
                <w:sz w:val="24"/>
              </w:rPr>
              <w:t xml:space="preserve"> (UK/EU)</w:t>
            </w:r>
          </w:p>
        </w:tc>
        <w:tc>
          <w:tcPr>
            <w:tcW w:w="1625" w:type="dxa"/>
            <w:shd w:val="clear" w:color="auto" w:fill="C6D9F1" w:themeFill="text2" w:themeFillTint="33"/>
          </w:tcPr>
          <w:p w14:paraId="1A6226C0" w14:textId="08DF0B53" w:rsidR="00755DAA" w:rsidRPr="00BA0651" w:rsidRDefault="00755DAA" w:rsidP="0080445F">
            <w:pPr>
              <w:pStyle w:val="TableParagraph"/>
              <w:spacing w:line="292" w:lineRule="exact"/>
              <w:ind w:left="810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755DAA" w14:paraId="243B883E" w14:textId="77777777" w:rsidTr="0080445F">
        <w:trPr>
          <w:trHeight w:val="347"/>
        </w:trPr>
        <w:tc>
          <w:tcPr>
            <w:tcW w:w="1722" w:type="dxa"/>
            <w:shd w:val="clear" w:color="auto" w:fill="auto"/>
          </w:tcPr>
          <w:p w14:paraId="5AFD84BD" w14:textId="2B9A48D6" w:rsidR="00755DAA" w:rsidRPr="00BA0651" w:rsidRDefault="0080445F" w:rsidP="00755DAA">
            <w:pPr>
              <w:pStyle w:val="TableParagraph"/>
              <w:spacing w:line="292" w:lineRule="exact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27</w:t>
            </w:r>
            <w:r w:rsidR="00755DAA" w:rsidRPr="00BA0651">
              <w:rPr>
                <w:b/>
                <w:color w:val="365F91"/>
                <w:sz w:val="24"/>
              </w:rPr>
              <w:t xml:space="preserve"> May</w:t>
            </w:r>
          </w:p>
        </w:tc>
        <w:tc>
          <w:tcPr>
            <w:tcW w:w="1669" w:type="dxa"/>
            <w:gridSpan w:val="2"/>
            <w:shd w:val="clear" w:color="auto" w:fill="auto"/>
          </w:tcPr>
          <w:p w14:paraId="4ADA243F" w14:textId="05A04D33" w:rsidR="00755DAA" w:rsidRPr="00BA0651" w:rsidRDefault="00755DAA" w:rsidP="00755DAA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Monday</w:t>
            </w:r>
          </w:p>
        </w:tc>
        <w:tc>
          <w:tcPr>
            <w:tcW w:w="4410" w:type="dxa"/>
            <w:shd w:val="clear" w:color="auto" w:fill="auto"/>
          </w:tcPr>
          <w:p w14:paraId="2DAD59B5" w14:textId="014BFEB1" w:rsidR="00755DAA" w:rsidRPr="00BA0651" w:rsidRDefault="0080445F" w:rsidP="00755DAA">
            <w:pPr>
              <w:pStyle w:val="TableParagraph"/>
              <w:spacing w:line="292" w:lineRule="exact"/>
              <w:ind w:left="393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Spring</w:t>
            </w:r>
            <w:r w:rsidR="00755DAA" w:rsidRPr="00BA0651">
              <w:rPr>
                <w:bCs/>
                <w:color w:val="365F91"/>
                <w:sz w:val="24"/>
              </w:rPr>
              <w:t xml:space="preserve"> Bank Holiday</w:t>
            </w:r>
            <w:r>
              <w:rPr>
                <w:bCs/>
                <w:color w:val="365F91"/>
                <w:sz w:val="24"/>
              </w:rPr>
              <w:t xml:space="preserve"> (UK/EU)</w:t>
            </w:r>
          </w:p>
        </w:tc>
        <w:tc>
          <w:tcPr>
            <w:tcW w:w="1625" w:type="dxa"/>
            <w:shd w:val="clear" w:color="auto" w:fill="auto"/>
          </w:tcPr>
          <w:p w14:paraId="6E573FE8" w14:textId="2C5BEEDE" w:rsidR="00755DAA" w:rsidRPr="00BA0651" w:rsidRDefault="00755DAA" w:rsidP="0080445F">
            <w:pPr>
              <w:pStyle w:val="TableParagraph"/>
              <w:spacing w:line="292" w:lineRule="exact"/>
              <w:ind w:left="810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755DAA" w14:paraId="288BC58E" w14:textId="77777777" w:rsidTr="0080445F">
        <w:trPr>
          <w:trHeight w:val="292"/>
        </w:trPr>
        <w:tc>
          <w:tcPr>
            <w:tcW w:w="1722" w:type="dxa"/>
            <w:shd w:val="clear" w:color="auto" w:fill="C6D9F1" w:themeFill="text2" w:themeFillTint="33"/>
          </w:tcPr>
          <w:p w14:paraId="1AE667CD" w14:textId="61921E86" w:rsidR="00755DAA" w:rsidRPr="00BA0651" w:rsidRDefault="00755DAA" w:rsidP="00755DAA">
            <w:pPr>
              <w:pStyle w:val="TableParagraph"/>
              <w:spacing w:line="292" w:lineRule="exact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15</w:t>
            </w:r>
            <w:r w:rsidRPr="00BA0651">
              <w:rPr>
                <w:b/>
                <w:color w:val="365F91"/>
                <w:sz w:val="24"/>
              </w:rPr>
              <w:t xml:space="preserve"> August</w:t>
            </w:r>
          </w:p>
        </w:tc>
        <w:tc>
          <w:tcPr>
            <w:tcW w:w="1669" w:type="dxa"/>
            <w:gridSpan w:val="2"/>
            <w:shd w:val="clear" w:color="auto" w:fill="C6D9F1" w:themeFill="text2" w:themeFillTint="33"/>
          </w:tcPr>
          <w:p w14:paraId="1428DC92" w14:textId="22C1F31E" w:rsidR="00755DAA" w:rsidRPr="00BA0651" w:rsidRDefault="00100D37" w:rsidP="00755DAA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Thursday</w:t>
            </w:r>
          </w:p>
        </w:tc>
        <w:tc>
          <w:tcPr>
            <w:tcW w:w="4410" w:type="dxa"/>
            <w:shd w:val="clear" w:color="auto" w:fill="C6D9F1" w:themeFill="text2" w:themeFillTint="33"/>
          </w:tcPr>
          <w:p w14:paraId="7EA2903F" w14:textId="6D193B11" w:rsidR="00755DAA" w:rsidRPr="00BA0651" w:rsidRDefault="00755DAA" w:rsidP="00755DAA">
            <w:pPr>
              <w:pStyle w:val="TableParagraph"/>
              <w:spacing w:line="292" w:lineRule="exact"/>
              <w:ind w:left="393"/>
              <w:rPr>
                <w:bCs/>
                <w:color w:val="365F91"/>
                <w:sz w:val="24"/>
              </w:rPr>
            </w:pPr>
            <w:r w:rsidRPr="00755DAA">
              <w:rPr>
                <w:bCs/>
                <w:color w:val="365F91"/>
                <w:sz w:val="24"/>
              </w:rPr>
              <w:t>National Mourning Day</w:t>
            </w:r>
            <w:r>
              <w:rPr>
                <w:bCs/>
                <w:color w:val="365F91"/>
                <w:sz w:val="24"/>
              </w:rPr>
              <w:t xml:space="preserve"> </w:t>
            </w:r>
            <w:r w:rsidR="0080445F">
              <w:rPr>
                <w:bCs/>
                <w:color w:val="365F91"/>
                <w:sz w:val="24"/>
              </w:rPr>
              <w:t>(</w:t>
            </w:r>
            <w:r>
              <w:rPr>
                <w:bCs/>
                <w:color w:val="365F91"/>
                <w:sz w:val="24"/>
              </w:rPr>
              <w:t>BD</w:t>
            </w:r>
            <w:r w:rsidR="0080445F">
              <w:rPr>
                <w:bCs/>
                <w:color w:val="365F91"/>
                <w:sz w:val="24"/>
              </w:rPr>
              <w:t>)</w:t>
            </w:r>
          </w:p>
        </w:tc>
        <w:tc>
          <w:tcPr>
            <w:tcW w:w="1625" w:type="dxa"/>
            <w:shd w:val="clear" w:color="auto" w:fill="C6D9F1" w:themeFill="text2" w:themeFillTint="33"/>
          </w:tcPr>
          <w:p w14:paraId="3D84BE78" w14:textId="77777777" w:rsidR="00755DAA" w:rsidRPr="00BA0651" w:rsidRDefault="00755DAA" w:rsidP="0080445F">
            <w:pPr>
              <w:pStyle w:val="TableParagraph"/>
              <w:spacing w:line="292" w:lineRule="exact"/>
              <w:ind w:left="810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962B4A" w14:paraId="5BC94E16" w14:textId="77777777" w:rsidTr="0080445F">
        <w:trPr>
          <w:trHeight w:val="292"/>
        </w:trPr>
        <w:tc>
          <w:tcPr>
            <w:tcW w:w="1722" w:type="dxa"/>
            <w:shd w:val="clear" w:color="auto" w:fill="auto"/>
          </w:tcPr>
          <w:p w14:paraId="1526A8C3" w14:textId="640F6F3D" w:rsidR="00962B4A" w:rsidRPr="00BA0651" w:rsidRDefault="00962B4A" w:rsidP="00755DAA">
            <w:pPr>
              <w:pStyle w:val="TableParagraph"/>
              <w:spacing w:line="292" w:lineRule="exact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16 December</w:t>
            </w:r>
          </w:p>
        </w:tc>
        <w:tc>
          <w:tcPr>
            <w:tcW w:w="1120" w:type="dxa"/>
            <w:shd w:val="clear" w:color="auto" w:fill="auto"/>
          </w:tcPr>
          <w:p w14:paraId="749866C9" w14:textId="77777777" w:rsidR="00962B4A" w:rsidRPr="00BA0651" w:rsidRDefault="00962B4A" w:rsidP="00755DAA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Monday</w:t>
            </w:r>
          </w:p>
        </w:tc>
        <w:tc>
          <w:tcPr>
            <w:tcW w:w="549" w:type="dxa"/>
            <w:shd w:val="clear" w:color="auto" w:fill="auto"/>
          </w:tcPr>
          <w:p w14:paraId="072501F5" w14:textId="399A6EC6" w:rsidR="00962B4A" w:rsidRPr="00BA0651" w:rsidRDefault="00962B4A" w:rsidP="00755DAA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</w:p>
        </w:tc>
        <w:tc>
          <w:tcPr>
            <w:tcW w:w="4410" w:type="dxa"/>
            <w:shd w:val="clear" w:color="auto" w:fill="auto"/>
          </w:tcPr>
          <w:p w14:paraId="31C8C190" w14:textId="6AB8862C" w:rsidR="00962B4A" w:rsidRPr="00BA0651" w:rsidRDefault="00962B4A" w:rsidP="00755DAA">
            <w:pPr>
              <w:pStyle w:val="TableParagraph"/>
              <w:tabs>
                <w:tab w:val="left" w:pos="840"/>
              </w:tabs>
              <w:spacing w:line="292" w:lineRule="exact"/>
              <w:ind w:left="393"/>
              <w:rPr>
                <w:bCs/>
                <w:color w:val="365F91"/>
                <w:sz w:val="24"/>
              </w:rPr>
            </w:pPr>
            <w:r w:rsidRPr="00755DAA">
              <w:rPr>
                <w:bCs/>
                <w:color w:val="365F91"/>
                <w:sz w:val="24"/>
              </w:rPr>
              <w:t>Victory Day</w:t>
            </w:r>
            <w:r>
              <w:rPr>
                <w:bCs/>
                <w:color w:val="365F91"/>
                <w:sz w:val="24"/>
              </w:rPr>
              <w:t xml:space="preserve"> </w:t>
            </w:r>
            <w:r w:rsidR="0080445F">
              <w:rPr>
                <w:bCs/>
                <w:color w:val="365F91"/>
                <w:sz w:val="24"/>
              </w:rPr>
              <w:t>(</w:t>
            </w:r>
            <w:r>
              <w:rPr>
                <w:bCs/>
                <w:color w:val="365F91"/>
                <w:sz w:val="24"/>
              </w:rPr>
              <w:t>BD</w:t>
            </w:r>
            <w:r w:rsidR="0080445F">
              <w:rPr>
                <w:bCs/>
                <w:color w:val="365F91"/>
                <w:sz w:val="24"/>
              </w:rPr>
              <w:t>)</w:t>
            </w:r>
          </w:p>
        </w:tc>
        <w:tc>
          <w:tcPr>
            <w:tcW w:w="1625" w:type="dxa"/>
            <w:shd w:val="clear" w:color="auto" w:fill="auto"/>
          </w:tcPr>
          <w:p w14:paraId="7DB67592" w14:textId="2134E4D8" w:rsidR="00962B4A" w:rsidRPr="00BA0651" w:rsidRDefault="00962B4A" w:rsidP="0080445F">
            <w:pPr>
              <w:pStyle w:val="TableParagraph"/>
              <w:spacing w:line="292" w:lineRule="exact"/>
              <w:ind w:left="810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1</w:t>
            </w:r>
          </w:p>
        </w:tc>
      </w:tr>
      <w:tr w:rsidR="00755DAA" w14:paraId="38E2D14F" w14:textId="77777777" w:rsidTr="0080445F">
        <w:trPr>
          <w:trHeight w:val="292"/>
        </w:trPr>
        <w:tc>
          <w:tcPr>
            <w:tcW w:w="1722" w:type="dxa"/>
            <w:shd w:val="clear" w:color="auto" w:fill="C6D9F1" w:themeFill="text2" w:themeFillTint="33"/>
          </w:tcPr>
          <w:p w14:paraId="54C57922" w14:textId="5C6946E0" w:rsidR="00755DAA" w:rsidRPr="00BA0651" w:rsidRDefault="00755DAA" w:rsidP="00755DAA">
            <w:pPr>
              <w:pStyle w:val="TableParagraph"/>
              <w:spacing w:line="292" w:lineRule="exact"/>
              <w:rPr>
                <w:b/>
                <w:color w:val="365F91"/>
                <w:sz w:val="24"/>
              </w:rPr>
            </w:pPr>
            <w:r w:rsidRPr="00BA0651">
              <w:rPr>
                <w:b/>
                <w:color w:val="365F91"/>
                <w:sz w:val="24"/>
              </w:rPr>
              <w:t>25 December</w:t>
            </w:r>
          </w:p>
        </w:tc>
        <w:tc>
          <w:tcPr>
            <w:tcW w:w="1669" w:type="dxa"/>
            <w:gridSpan w:val="2"/>
            <w:shd w:val="clear" w:color="auto" w:fill="C6D9F1" w:themeFill="text2" w:themeFillTint="33"/>
          </w:tcPr>
          <w:p w14:paraId="36C4F0B5" w14:textId="6D67C8DF" w:rsidR="00755DAA" w:rsidRPr="00BA0651" w:rsidRDefault="00755DAA" w:rsidP="00755DAA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Wednesday</w:t>
            </w:r>
          </w:p>
        </w:tc>
        <w:tc>
          <w:tcPr>
            <w:tcW w:w="4410" w:type="dxa"/>
            <w:shd w:val="clear" w:color="auto" w:fill="C6D9F1" w:themeFill="text2" w:themeFillTint="33"/>
          </w:tcPr>
          <w:p w14:paraId="3C53240C" w14:textId="52D3C1F6" w:rsidR="00755DAA" w:rsidRPr="00BA0651" w:rsidRDefault="00755DAA" w:rsidP="00755DAA">
            <w:pPr>
              <w:pStyle w:val="TableParagraph"/>
              <w:spacing w:line="292" w:lineRule="exact"/>
              <w:ind w:left="393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Christmas Day</w:t>
            </w:r>
            <w:r w:rsidR="00DF4660">
              <w:rPr>
                <w:bCs/>
                <w:color w:val="365F91"/>
                <w:sz w:val="24"/>
              </w:rPr>
              <w:t xml:space="preserve"> (UK</w:t>
            </w:r>
            <w:r w:rsidR="00001382">
              <w:rPr>
                <w:bCs/>
                <w:color w:val="365F91"/>
                <w:sz w:val="24"/>
              </w:rPr>
              <w:t>/EU</w:t>
            </w:r>
            <w:r w:rsidR="00DF4660">
              <w:rPr>
                <w:bCs/>
                <w:color w:val="365F91"/>
                <w:sz w:val="24"/>
              </w:rPr>
              <w:t>)</w:t>
            </w:r>
          </w:p>
        </w:tc>
        <w:tc>
          <w:tcPr>
            <w:tcW w:w="1625" w:type="dxa"/>
            <w:shd w:val="clear" w:color="auto" w:fill="C6D9F1" w:themeFill="text2" w:themeFillTint="33"/>
          </w:tcPr>
          <w:p w14:paraId="5C9AC776" w14:textId="4A89E979" w:rsidR="00755DAA" w:rsidRPr="00BA0651" w:rsidRDefault="00755DAA" w:rsidP="0080445F">
            <w:pPr>
              <w:pStyle w:val="TableParagraph"/>
              <w:tabs>
                <w:tab w:val="left" w:pos="1965"/>
              </w:tabs>
              <w:spacing w:line="292" w:lineRule="exact"/>
              <w:ind w:left="810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80445F" w14:paraId="0BBC484B" w14:textId="77777777" w:rsidTr="0080445F">
        <w:trPr>
          <w:trHeight w:val="292"/>
        </w:trPr>
        <w:tc>
          <w:tcPr>
            <w:tcW w:w="1722" w:type="dxa"/>
            <w:shd w:val="clear" w:color="auto" w:fill="auto"/>
          </w:tcPr>
          <w:p w14:paraId="16F38FA4" w14:textId="7CFC0037" w:rsidR="0080445F" w:rsidRPr="00BA0651" w:rsidRDefault="0080445F" w:rsidP="0080445F">
            <w:pPr>
              <w:pStyle w:val="TableParagraph"/>
              <w:spacing w:line="292" w:lineRule="exact"/>
              <w:rPr>
                <w:b/>
                <w:color w:val="365F91"/>
                <w:sz w:val="24"/>
              </w:rPr>
            </w:pPr>
            <w:r w:rsidRPr="00BA0651">
              <w:rPr>
                <w:b/>
                <w:color w:val="365F91"/>
                <w:sz w:val="24"/>
              </w:rPr>
              <w:t>2</w:t>
            </w:r>
            <w:r>
              <w:rPr>
                <w:b/>
                <w:color w:val="365F91"/>
                <w:sz w:val="24"/>
              </w:rPr>
              <w:t>6</w:t>
            </w:r>
            <w:r w:rsidRPr="00BA0651">
              <w:rPr>
                <w:b/>
                <w:color w:val="365F91"/>
                <w:sz w:val="24"/>
              </w:rPr>
              <w:t xml:space="preserve"> December</w:t>
            </w:r>
          </w:p>
        </w:tc>
        <w:tc>
          <w:tcPr>
            <w:tcW w:w="1669" w:type="dxa"/>
            <w:gridSpan w:val="2"/>
            <w:shd w:val="clear" w:color="auto" w:fill="auto"/>
          </w:tcPr>
          <w:p w14:paraId="18DA558E" w14:textId="0CC9422F" w:rsidR="0080445F" w:rsidRDefault="0080445F" w:rsidP="0080445F">
            <w:pPr>
              <w:pStyle w:val="TableParagraph"/>
              <w:spacing w:line="292" w:lineRule="exact"/>
              <w:ind w:left="293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Thursday</w:t>
            </w:r>
          </w:p>
        </w:tc>
        <w:tc>
          <w:tcPr>
            <w:tcW w:w="4410" w:type="dxa"/>
            <w:shd w:val="clear" w:color="auto" w:fill="auto"/>
          </w:tcPr>
          <w:p w14:paraId="0B10ED4C" w14:textId="608C0347" w:rsidR="0080445F" w:rsidRPr="00BA0651" w:rsidRDefault="0080445F" w:rsidP="0080445F">
            <w:pPr>
              <w:pStyle w:val="TableParagraph"/>
              <w:spacing w:line="292" w:lineRule="exact"/>
              <w:ind w:left="393"/>
              <w:rPr>
                <w:bCs/>
                <w:color w:val="365F91"/>
                <w:sz w:val="24"/>
              </w:rPr>
            </w:pPr>
            <w:r>
              <w:rPr>
                <w:bCs/>
                <w:color w:val="365F91"/>
                <w:sz w:val="24"/>
              </w:rPr>
              <w:t>Boxing Day</w:t>
            </w:r>
            <w:r w:rsidR="00DF4660">
              <w:rPr>
                <w:bCs/>
                <w:color w:val="365F91"/>
                <w:sz w:val="24"/>
              </w:rPr>
              <w:t xml:space="preserve"> (UK</w:t>
            </w:r>
            <w:r w:rsidR="00001382">
              <w:rPr>
                <w:bCs/>
                <w:color w:val="365F91"/>
                <w:sz w:val="24"/>
              </w:rPr>
              <w:t>/EU</w:t>
            </w:r>
            <w:r w:rsidR="00DF4660">
              <w:rPr>
                <w:bCs/>
                <w:color w:val="365F91"/>
                <w:sz w:val="24"/>
              </w:rPr>
              <w:t>)</w:t>
            </w:r>
          </w:p>
        </w:tc>
        <w:tc>
          <w:tcPr>
            <w:tcW w:w="1625" w:type="dxa"/>
            <w:shd w:val="clear" w:color="auto" w:fill="auto"/>
          </w:tcPr>
          <w:p w14:paraId="236C45BE" w14:textId="2494E655" w:rsidR="0080445F" w:rsidRPr="00BA0651" w:rsidRDefault="0080445F" w:rsidP="0080445F">
            <w:pPr>
              <w:pStyle w:val="TableParagraph"/>
              <w:tabs>
                <w:tab w:val="left" w:pos="1965"/>
              </w:tabs>
              <w:spacing w:line="292" w:lineRule="exact"/>
              <w:ind w:left="810"/>
              <w:rPr>
                <w:bCs/>
                <w:color w:val="365F91"/>
                <w:sz w:val="24"/>
              </w:rPr>
            </w:pPr>
            <w:r w:rsidRPr="00BA0651">
              <w:rPr>
                <w:bCs/>
                <w:color w:val="365F91"/>
                <w:sz w:val="24"/>
              </w:rPr>
              <w:t>1</w:t>
            </w:r>
          </w:p>
        </w:tc>
      </w:tr>
      <w:tr w:rsidR="0080445F" w14:paraId="7F0F02A3" w14:textId="77777777" w:rsidTr="0080445F">
        <w:trPr>
          <w:trHeight w:val="294"/>
        </w:trPr>
        <w:tc>
          <w:tcPr>
            <w:tcW w:w="7801" w:type="dxa"/>
            <w:gridSpan w:val="4"/>
            <w:shd w:val="clear" w:color="auto" w:fill="C6D9F1" w:themeFill="text2" w:themeFillTint="33"/>
          </w:tcPr>
          <w:p w14:paraId="47C42033" w14:textId="44433DB1" w:rsidR="0080445F" w:rsidRDefault="0080445F" w:rsidP="0080445F">
            <w:pPr>
              <w:pStyle w:val="TableParagraph"/>
              <w:spacing w:line="275" w:lineRule="exact"/>
              <w:jc w:val="center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Total</w:t>
            </w:r>
          </w:p>
        </w:tc>
        <w:tc>
          <w:tcPr>
            <w:tcW w:w="1625" w:type="dxa"/>
            <w:shd w:val="clear" w:color="auto" w:fill="C6D9F1" w:themeFill="text2" w:themeFillTint="33"/>
          </w:tcPr>
          <w:p w14:paraId="4A14124D" w14:textId="62A28072" w:rsidR="0080445F" w:rsidRDefault="0080445F" w:rsidP="0080445F">
            <w:pPr>
              <w:pStyle w:val="TableParagraph"/>
              <w:spacing w:line="275" w:lineRule="exact"/>
              <w:ind w:left="587" w:firstLine="213"/>
              <w:rPr>
                <w:b/>
                <w:color w:val="365F91"/>
                <w:sz w:val="24"/>
              </w:rPr>
            </w:pPr>
            <w:r>
              <w:rPr>
                <w:b/>
                <w:color w:val="365F91"/>
                <w:sz w:val="24"/>
              </w:rPr>
              <w:t>9</w:t>
            </w:r>
          </w:p>
        </w:tc>
      </w:tr>
    </w:tbl>
    <w:p w14:paraId="0AE2D2CA" w14:textId="55B377DD" w:rsidR="00DF4660" w:rsidRDefault="00DF4660" w:rsidP="00DF4660">
      <w:pPr>
        <w:spacing w:after="1"/>
        <w:rPr>
          <w:sz w:val="14"/>
        </w:rPr>
      </w:pPr>
    </w:p>
    <w:p w14:paraId="610A4D59" w14:textId="63463708" w:rsidR="00DF4660" w:rsidRDefault="00DF4660" w:rsidP="00DF4660">
      <w:pPr>
        <w:spacing w:after="1"/>
        <w:rPr>
          <w:sz w:val="14"/>
        </w:rPr>
      </w:pPr>
    </w:p>
    <w:p w14:paraId="17BA16BC" w14:textId="77777777" w:rsidR="00DF4660" w:rsidRDefault="00DF4660" w:rsidP="00DF4660">
      <w:pPr>
        <w:spacing w:after="1"/>
        <w:rPr>
          <w:sz w:val="14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9"/>
        <w:gridCol w:w="3924"/>
        <w:gridCol w:w="1835"/>
        <w:gridCol w:w="1612"/>
      </w:tblGrid>
      <w:tr w:rsidR="00DF4660" w14:paraId="5901925F" w14:textId="77777777" w:rsidTr="009031DF">
        <w:trPr>
          <w:trHeight w:val="694"/>
        </w:trPr>
        <w:tc>
          <w:tcPr>
            <w:tcW w:w="9370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8063A1"/>
              <w:right w:val="single" w:sz="4" w:space="0" w:color="auto"/>
            </w:tcBorders>
            <w:shd w:val="clear" w:color="auto" w:fill="auto"/>
          </w:tcPr>
          <w:p w14:paraId="3ABD4256" w14:textId="77777777" w:rsidR="00DF4660" w:rsidRPr="00E14F97" w:rsidRDefault="00DF4660" w:rsidP="009031DF">
            <w:pPr>
              <w:pStyle w:val="TableParagraph"/>
              <w:spacing w:before="3" w:line="341" w:lineRule="exact"/>
              <w:ind w:left="3101" w:right="3102"/>
              <w:jc w:val="center"/>
              <w:rPr>
                <w:b/>
                <w:sz w:val="28"/>
              </w:rPr>
            </w:pPr>
            <w:r w:rsidRPr="00E14F97">
              <w:rPr>
                <w:b/>
                <w:sz w:val="28"/>
              </w:rPr>
              <w:t>Category 2</w:t>
            </w:r>
          </w:p>
          <w:p w14:paraId="09A6A481" w14:textId="77777777" w:rsidR="00DF4660" w:rsidRPr="00E14F97" w:rsidRDefault="00DF4660" w:rsidP="009031DF">
            <w:pPr>
              <w:pStyle w:val="Heading2"/>
            </w:pPr>
            <w:r>
              <w:t>(Applicable for Muslim Employees only)</w:t>
            </w:r>
          </w:p>
        </w:tc>
      </w:tr>
      <w:tr w:rsidR="00DF4660" w14:paraId="2FADB2DD" w14:textId="77777777" w:rsidTr="009031DF">
        <w:trPr>
          <w:trHeight w:val="292"/>
        </w:trPr>
        <w:tc>
          <w:tcPr>
            <w:tcW w:w="1999" w:type="dxa"/>
            <w:tcBorders>
              <w:top w:val="single" w:sz="8" w:space="0" w:color="8063A1"/>
              <w:left w:val="single" w:sz="4" w:space="0" w:color="auto"/>
              <w:bottom w:val="single" w:sz="8" w:space="0" w:color="8063A1"/>
            </w:tcBorders>
            <w:shd w:val="clear" w:color="auto" w:fill="5F4879"/>
          </w:tcPr>
          <w:p w14:paraId="2C59387B" w14:textId="77777777" w:rsidR="00DF4660" w:rsidRDefault="00DF4660" w:rsidP="009031DF">
            <w:pPr>
              <w:pStyle w:val="TableParagraph"/>
              <w:spacing w:line="272" w:lineRule="exact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ate</w:t>
            </w:r>
          </w:p>
        </w:tc>
        <w:tc>
          <w:tcPr>
            <w:tcW w:w="3924" w:type="dxa"/>
            <w:tcBorders>
              <w:top w:val="single" w:sz="8" w:space="0" w:color="8063A1"/>
              <w:bottom w:val="single" w:sz="8" w:space="0" w:color="8063A1"/>
            </w:tcBorders>
            <w:shd w:val="clear" w:color="auto" w:fill="5F4879"/>
          </w:tcPr>
          <w:p w14:paraId="75D884B9" w14:textId="77777777" w:rsidR="00DF4660" w:rsidRDefault="00DF4660" w:rsidP="009031DF">
            <w:pPr>
              <w:pStyle w:val="TableParagraph"/>
              <w:spacing w:line="272" w:lineRule="exact"/>
              <w:ind w:left="37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Week day</w:t>
            </w:r>
          </w:p>
        </w:tc>
        <w:tc>
          <w:tcPr>
            <w:tcW w:w="1835" w:type="dxa"/>
            <w:tcBorders>
              <w:top w:val="single" w:sz="8" w:space="0" w:color="8063A1"/>
              <w:bottom w:val="single" w:sz="8" w:space="0" w:color="8063A1"/>
            </w:tcBorders>
            <w:shd w:val="clear" w:color="auto" w:fill="5F4879"/>
          </w:tcPr>
          <w:p w14:paraId="0E689656" w14:textId="77777777" w:rsidR="00DF4660" w:rsidRDefault="00DF4660" w:rsidP="009031DF">
            <w:pPr>
              <w:pStyle w:val="TableParagraph"/>
              <w:spacing w:line="272" w:lineRule="exact"/>
              <w:ind w:left="19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Occasion</w:t>
            </w:r>
          </w:p>
        </w:tc>
        <w:tc>
          <w:tcPr>
            <w:tcW w:w="1612" w:type="dxa"/>
            <w:tcBorders>
              <w:top w:val="single" w:sz="8" w:space="0" w:color="8063A1"/>
              <w:bottom w:val="single" w:sz="8" w:space="0" w:color="8063A1"/>
              <w:right w:val="single" w:sz="4" w:space="0" w:color="auto"/>
            </w:tcBorders>
            <w:shd w:val="clear" w:color="auto" w:fill="5F4879"/>
          </w:tcPr>
          <w:p w14:paraId="5D5C0EB9" w14:textId="77777777" w:rsidR="00DF4660" w:rsidRDefault="00DF4660" w:rsidP="00DF4660">
            <w:pPr>
              <w:pStyle w:val="TableParagraph"/>
              <w:spacing w:line="272" w:lineRule="exact"/>
              <w:ind w:left="122" w:firstLine="193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. of Days</w:t>
            </w:r>
          </w:p>
        </w:tc>
      </w:tr>
      <w:tr w:rsidR="00DF4660" w14:paraId="07C281DD" w14:textId="77777777" w:rsidTr="009031DF">
        <w:trPr>
          <w:trHeight w:val="348"/>
        </w:trPr>
        <w:tc>
          <w:tcPr>
            <w:tcW w:w="1999" w:type="dxa"/>
            <w:tcBorders>
              <w:left w:val="single" w:sz="4" w:space="0" w:color="auto"/>
            </w:tcBorders>
          </w:tcPr>
          <w:p w14:paraId="35B39217" w14:textId="77777777" w:rsidR="00DF4660" w:rsidRDefault="00DF4660" w:rsidP="009031DF">
            <w:pPr>
              <w:pStyle w:val="TableParagraph"/>
              <w:spacing w:before="26" w:line="240" w:lineRule="auto"/>
              <w:rPr>
                <w:b/>
                <w:sz w:val="24"/>
              </w:rPr>
            </w:pPr>
            <w:r>
              <w:rPr>
                <w:b/>
                <w:color w:val="5F4879"/>
                <w:sz w:val="24"/>
              </w:rPr>
              <w:t>10,11,12 April**</w:t>
            </w:r>
          </w:p>
        </w:tc>
        <w:tc>
          <w:tcPr>
            <w:tcW w:w="3924" w:type="dxa"/>
          </w:tcPr>
          <w:p w14:paraId="44F852F9" w14:textId="77777777" w:rsidR="00DF4660" w:rsidRDefault="00DF4660" w:rsidP="009031DF">
            <w:pPr>
              <w:pStyle w:val="TableParagraph"/>
              <w:spacing w:before="26" w:line="240" w:lineRule="auto"/>
              <w:ind w:left="377"/>
              <w:rPr>
                <w:sz w:val="24"/>
              </w:rPr>
            </w:pPr>
            <w:r>
              <w:rPr>
                <w:color w:val="5F4879"/>
                <w:sz w:val="24"/>
              </w:rPr>
              <w:t>Wednesday, Thursday, Friday</w:t>
            </w:r>
          </w:p>
        </w:tc>
        <w:tc>
          <w:tcPr>
            <w:tcW w:w="1835" w:type="dxa"/>
          </w:tcPr>
          <w:p w14:paraId="0593F367" w14:textId="77777777" w:rsidR="00DF4660" w:rsidRDefault="00DF4660" w:rsidP="009031DF">
            <w:pPr>
              <w:pStyle w:val="TableParagraph"/>
              <w:spacing w:before="26" w:line="240" w:lineRule="auto"/>
              <w:ind w:left="195"/>
              <w:rPr>
                <w:sz w:val="24"/>
              </w:rPr>
            </w:pPr>
            <w:r>
              <w:rPr>
                <w:color w:val="5F4879"/>
                <w:sz w:val="24"/>
              </w:rPr>
              <w:t>Eid Ul-Fitr</w:t>
            </w:r>
          </w:p>
        </w:tc>
        <w:tc>
          <w:tcPr>
            <w:tcW w:w="1612" w:type="dxa"/>
            <w:tcBorders>
              <w:right w:val="single" w:sz="4" w:space="0" w:color="auto"/>
            </w:tcBorders>
          </w:tcPr>
          <w:p w14:paraId="17ED5AD6" w14:textId="77777777" w:rsidR="00DF4660" w:rsidRDefault="00DF4660" w:rsidP="009031DF">
            <w:pPr>
              <w:pStyle w:val="TableParagraph"/>
              <w:spacing w:before="26" w:line="240" w:lineRule="auto"/>
              <w:ind w:left="122" w:firstLine="643"/>
              <w:rPr>
                <w:sz w:val="24"/>
              </w:rPr>
            </w:pPr>
            <w:r>
              <w:rPr>
                <w:color w:val="5F4879"/>
                <w:sz w:val="24"/>
              </w:rPr>
              <w:t>3</w:t>
            </w:r>
          </w:p>
        </w:tc>
      </w:tr>
      <w:tr w:rsidR="00DF4660" w14:paraId="44BA9090" w14:textId="77777777" w:rsidTr="009031DF">
        <w:trPr>
          <w:trHeight w:val="347"/>
        </w:trPr>
        <w:tc>
          <w:tcPr>
            <w:tcW w:w="1999" w:type="dxa"/>
            <w:tcBorders>
              <w:left w:val="single" w:sz="4" w:space="0" w:color="auto"/>
            </w:tcBorders>
            <w:shd w:val="clear" w:color="auto" w:fill="DFD7E8"/>
          </w:tcPr>
          <w:p w14:paraId="4BFC9EA7" w14:textId="77777777" w:rsidR="00DF4660" w:rsidRDefault="00DF4660" w:rsidP="009031DF">
            <w:pPr>
              <w:pStyle w:val="TableParagraph"/>
              <w:spacing w:before="26" w:line="240" w:lineRule="auto"/>
              <w:rPr>
                <w:b/>
                <w:sz w:val="24"/>
              </w:rPr>
            </w:pPr>
            <w:r>
              <w:rPr>
                <w:b/>
                <w:color w:val="5F4879"/>
                <w:sz w:val="24"/>
              </w:rPr>
              <w:t>17,18,19 June**</w:t>
            </w:r>
          </w:p>
        </w:tc>
        <w:tc>
          <w:tcPr>
            <w:tcW w:w="3924" w:type="dxa"/>
            <w:shd w:val="clear" w:color="auto" w:fill="DFD7E8"/>
          </w:tcPr>
          <w:p w14:paraId="355F3C51" w14:textId="77777777" w:rsidR="00DF4660" w:rsidRDefault="00DF4660" w:rsidP="009031DF">
            <w:pPr>
              <w:pStyle w:val="TableParagraph"/>
              <w:spacing w:before="26" w:line="240" w:lineRule="auto"/>
              <w:ind w:left="377"/>
              <w:rPr>
                <w:sz w:val="24"/>
              </w:rPr>
            </w:pPr>
            <w:r>
              <w:rPr>
                <w:color w:val="5F4879"/>
                <w:sz w:val="24"/>
              </w:rPr>
              <w:t>Monday, Tuesday, Wednesday</w:t>
            </w:r>
          </w:p>
        </w:tc>
        <w:tc>
          <w:tcPr>
            <w:tcW w:w="1835" w:type="dxa"/>
            <w:shd w:val="clear" w:color="auto" w:fill="DFD7E8"/>
          </w:tcPr>
          <w:p w14:paraId="2199CC7D" w14:textId="77777777" w:rsidR="00DF4660" w:rsidRDefault="00DF4660" w:rsidP="009031DF">
            <w:pPr>
              <w:pStyle w:val="TableParagraph"/>
              <w:spacing w:before="26" w:line="240" w:lineRule="auto"/>
              <w:ind w:left="195"/>
              <w:rPr>
                <w:sz w:val="24"/>
              </w:rPr>
            </w:pPr>
            <w:r>
              <w:rPr>
                <w:color w:val="5F4879"/>
                <w:sz w:val="24"/>
              </w:rPr>
              <w:t>Eid Ul-Adha</w:t>
            </w:r>
          </w:p>
        </w:tc>
        <w:tc>
          <w:tcPr>
            <w:tcW w:w="1612" w:type="dxa"/>
            <w:tcBorders>
              <w:right w:val="single" w:sz="4" w:space="0" w:color="auto"/>
            </w:tcBorders>
            <w:shd w:val="clear" w:color="auto" w:fill="DFD7E8"/>
          </w:tcPr>
          <w:p w14:paraId="2446A1D1" w14:textId="77777777" w:rsidR="00DF4660" w:rsidRDefault="00DF4660" w:rsidP="009031DF">
            <w:pPr>
              <w:pStyle w:val="TableParagraph"/>
              <w:spacing w:before="26" w:line="240" w:lineRule="auto"/>
              <w:ind w:left="122" w:firstLine="643"/>
              <w:rPr>
                <w:sz w:val="24"/>
              </w:rPr>
            </w:pPr>
            <w:r>
              <w:rPr>
                <w:color w:val="5F4879"/>
                <w:sz w:val="24"/>
              </w:rPr>
              <w:t>3</w:t>
            </w:r>
          </w:p>
        </w:tc>
      </w:tr>
      <w:tr w:rsidR="00DF4660" w14:paraId="21EE75F0" w14:textId="77777777" w:rsidTr="009031DF">
        <w:trPr>
          <w:trHeight w:val="347"/>
        </w:trPr>
        <w:tc>
          <w:tcPr>
            <w:tcW w:w="775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448C2A6" w14:textId="77777777" w:rsidR="00DF4660" w:rsidRPr="000E59B1" w:rsidRDefault="00DF4660" w:rsidP="009031DF">
            <w:pPr>
              <w:pStyle w:val="TableParagraph"/>
              <w:spacing w:before="26" w:line="240" w:lineRule="auto"/>
              <w:ind w:left="195"/>
              <w:jc w:val="center"/>
              <w:rPr>
                <w:b/>
                <w:color w:val="5F4879"/>
                <w:sz w:val="24"/>
              </w:rPr>
            </w:pPr>
            <w:r>
              <w:rPr>
                <w:b/>
                <w:color w:val="5F4879"/>
                <w:sz w:val="24"/>
              </w:rPr>
              <w:t>Total</w:t>
            </w:r>
          </w:p>
        </w:tc>
        <w:tc>
          <w:tcPr>
            <w:tcW w:w="161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02815" w14:textId="77777777" w:rsidR="00DF4660" w:rsidRPr="000E59B1" w:rsidRDefault="00DF4660" w:rsidP="009031DF">
            <w:pPr>
              <w:pStyle w:val="TableParagraph"/>
              <w:spacing w:before="26" w:line="240" w:lineRule="auto"/>
              <w:ind w:left="122" w:firstLine="643"/>
              <w:rPr>
                <w:b/>
                <w:color w:val="5F4879"/>
                <w:sz w:val="24"/>
              </w:rPr>
            </w:pPr>
            <w:r>
              <w:rPr>
                <w:b/>
                <w:color w:val="5F4879"/>
                <w:sz w:val="24"/>
              </w:rPr>
              <w:t>6</w:t>
            </w:r>
          </w:p>
        </w:tc>
      </w:tr>
    </w:tbl>
    <w:p w14:paraId="542F3687" w14:textId="77777777" w:rsidR="00DF4660" w:rsidRDefault="00DF4660" w:rsidP="00DF4660">
      <w:pPr>
        <w:pStyle w:val="BodyText"/>
        <w:ind w:left="220" w:right="947"/>
      </w:pPr>
      <w:r>
        <w:rPr>
          <w:sz w:val="24"/>
        </w:rPr>
        <w:t>**A</w:t>
      </w:r>
      <w:r>
        <w:t>ll the above holidays are subject to the sighting of the moon and based on an Islamic Calendar, hence every year relative to the Christian Calendar it appears to shift dates.</w:t>
      </w:r>
    </w:p>
    <w:p w14:paraId="324BB7AE" w14:textId="77777777" w:rsidR="00DF4660" w:rsidRDefault="00DF4660" w:rsidP="00DF4660">
      <w:pPr>
        <w:pStyle w:val="BodyText"/>
      </w:pPr>
    </w:p>
    <w:p w14:paraId="1DD25180" w14:textId="77777777" w:rsidR="00DF4660" w:rsidRDefault="00DF4660" w:rsidP="00DF4660">
      <w:pPr>
        <w:rPr>
          <w:sz w:val="14"/>
        </w:rPr>
      </w:pPr>
    </w:p>
    <w:p w14:paraId="288D5353" w14:textId="77777777" w:rsidR="00DF4660" w:rsidRDefault="00DF4660" w:rsidP="00DF4660">
      <w:pPr>
        <w:rPr>
          <w:sz w:val="14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5"/>
        <w:gridCol w:w="3753"/>
        <w:gridCol w:w="1972"/>
        <w:gridCol w:w="1451"/>
      </w:tblGrid>
      <w:tr w:rsidR="00DF4660" w14:paraId="15FB423F" w14:textId="77777777" w:rsidTr="009031DF">
        <w:trPr>
          <w:trHeight w:val="301"/>
        </w:trPr>
        <w:tc>
          <w:tcPr>
            <w:tcW w:w="9381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4AACC5"/>
              <w:right w:val="single" w:sz="4" w:space="0" w:color="auto"/>
            </w:tcBorders>
            <w:shd w:val="clear" w:color="auto" w:fill="auto"/>
          </w:tcPr>
          <w:p w14:paraId="50C256FE" w14:textId="77777777" w:rsidR="00DF4660" w:rsidRPr="00E14F97" w:rsidRDefault="00DF4660" w:rsidP="009031DF">
            <w:pPr>
              <w:pStyle w:val="TableParagraph"/>
              <w:spacing w:before="3" w:line="341" w:lineRule="exact"/>
              <w:ind w:left="3101" w:right="3102"/>
              <w:jc w:val="center"/>
              <w:rPr>
                <w:b/>
                <w:sz w:val="28"/>
              </w:rPr>
            </w:pPr>
            <w:r w:rsidRPr="00E14F97">
              <w:rPr>
                <w:b/>
                <w:sz w:val="28"/>
              </w:rPr>
              <w:t>Category 3</w:t>
            </w:r>
          </w:p>
          <w:p w14:paraId="4A901ED2" w14:textId="77777777" w:rsidR="00DF4660" w:rsidRPr="00E14F97" w:rsidRDefault="00DF4660" w:rsidP="009031DF">
            <w:pPr>
              <w:pStyle w:val="Heading2"/>
            </w:pPr>
            <w:r>
              <w:t>(Applicable for Hindu Employees only)</w:t>
            </w:r>
          </w:p>
        </w:tc>
      </w:tr>
      <w:tr w:rsidR="00DF4660" w14:paraId="69826FEC" w14:textId="77777777" w:rsidTr="009031DF">
        <w:trPr>
          <w:trHeight w:val="301"/>
        </w:trPr>
        <w:tc>
          <w:tcPr>
            <w:tcW w:w="2205" w:type="dxa"/>
            <w:tcBorders>
              <w:top w:val="single" w:sz="8" w:space="0" w:color="4AACC5"/>
              <w:left w:val="single" w:sz="4" w:space="0" w:color="auto"/>
              <w:bottom w:val="single" w:sz="8" w:space="0" w:color="4AACC5"/>
            </w:tcBorders>
            <w:shd w:val="clear" w:color="auto" w:fill="205768"/>
          </w:tcPr>
          <w:p w14:paraId="63292A33" w14:textId="77777777" w:rsidR="00DF4660" w:rsidRDefault="00DF4660" w:rsidP="009031DF">
            <w:pPr>
              <w:pStyle w:val="TableParagraph"/>
              <w:spacing w:line="272" w:lineRule="exact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ate</w:t>
            </w:r>
          </w:p>
        </w:tc>
        <w:tc>
          <w:tcPr>
            <w:tcW w:w="3753" w:type="dxa"/>
            <w:tcBorders>
              <w:top w:val="single" w:sz="8" w:space="0" w:color="4AACC5"/>
              <w:bottom w:val="single" w:sz="8" w:space="0" w:color="4AACC5"/>
            </w:tcBorders>
            <w:shd w:val="clear" w:color="auto" w:fill="205768"/>
          </w:tcPr>
          <w:p w14:paraId="3D44D306" w14:textId="77777777" w:rsidR="00DF4660" w:rsidRDefault="00DF4660" w:rsidP="009031DF">
            <w:pPr>
              <w:pStyle w:val="TableParagraph"/>
              <w:spacing w:line="272" w:lineRule="exact"/>
              <w:ind w:left="29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Week day</w:t>
            </w:r>
          </w:p>
        </w:tc>
        <w:tc>
          <w:tcPr>
            <w:tcW w:w="1971" w:type="dxa"/>
            <w:tcBorders>
              <w:top w:val="single" w:sz="8" w:space="0" w:color="4AACC5"/>
              <w:bottom w:val="single" w:sz="8" w:space="0" w:color="4AACC5"/>
            </w:tcBorders>
            <w:shd w:val="clear" w:color="auto" w:fill="205768"/>
          </w:tcPr>
          <w:p w14:paraId="1460679F" w14:textId="77777777" w:rsidR="00DF4660" w:rsidRDefault="00DF4660" w:rsidP="009031DF">
            <w:pPr>
              <w:pStyle w:val="TableParagraph"/>
              <w:spacing w:line="272" w:lineRule="exact"/>
              <w:ind w:left="16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Occasion</w:t>
            </w:r>
          </w:p>
        </w:tc>
        <w:tc>
          <w:tcPr>
            <w:tcW w:w="1451" w:type="dxa"/>
            <w:tcBorders>
              <w:top w:val="single" w:sz="8" w:space="0" w:color="4AACC5"/>
              <w:bottom w:val="single" w:sz="8" w:space="0" w:color="4AACC5"/>
              <w:right w:val="single" w:sz="4" w:space="0" w:color="auto"/>
            </w:tcBorders>
            <w:shd w:val="clear" w:color="auto" w:fill="205768"/>
          </w:tcPr>
          <w:p w14:paraId="5173FB74" w14:textId="77777777" w:rsidR="00DF4660" w:rsidRDefault="00DF4660" w:rsidP="009031DF">
            <w:pPr>
              <w:pStyle w:val="TableParagraph"/>
              <w:spacing w:line="267" w:lineRule="exact"/>
              <w:ind w:left="229"/>
              <w:rPr>
                <w:b/>
              </w:rPr>
            </w:pPr>
            <w:r>
              <w:rPr>
                <w:b/>
                <w:color w:val="FFFFFF"/>
              </w:rPr>
              <w:t>No. of Days</w:t>
            </w:r>
          </w:p>
        </w:tc>
      </w:tr>
      <w:tr w:rsidR="00DF4660" w14:paraId="6DA09333" w14:textId="77777777" w:rsidTr="009031DF">
        <w:trPr>
          <w:trHeight w:val="359"/>
        </w:trPr>
        <w:tc>
          <w:tcPr>
            <w:tcW w:w="2205" w:type="dxa"/>
            <w:tcBorders>
              <w:left w:val="single" w:sz="4" w:space="0" w:color="auto"/>
            </w:tcBorders>
          </w:tcPr>
          <w:p w14:paraId="4C0CA852" w14:textId="77777777" w:rsidR="00DF4660" w:rsidRDefault="00DF4660" w:rsidP="009031D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14 February*</w:t>
            </w:r>
          </w:p>
        </w:tc>
        <w:tc>
          <w:tcPr>
            <w:tcW w:w="3753" w:type="dxa"/>
          </w:tcPr>
          <w:p w14:paraId="1CA227BC" w14:textId="77777777" w:rsidR="00DF4660" w:rsidRDefault="00DF4660" w:rsidP="009031DF">
            <w:pPr>
              <w:pStyle w:val="TableParagraph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Wednesday</w:t>
            </w:r>
          </w:p>
        </w:tc>
        <w:tc>
          <w:tcPr>
            <w:tcW w:w="1971" w:type="dxa"/>
          </w:tcPr>
          <w:p w14:paraId="13DB17E3" w14:textId="77777777" w:rsidR="00DF4660" w:rsidRDefault="00DF4660" w:rsidP="009031D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Saraswathi Puja</w:t>
            </w:r>
          </w:p>
        </w:tc>
        <w:tc>
          <w:tcPr>
            <w:tcW w:w="1451" w:type="dxa"/>
            <w:tcBorders>
              <w:right w:val="single" w:sz="4" w:space="0" w:color="auto"/>
            </w:tcBorders>
          </w:tcPr>
          <w:p w14:paraId="573028F8" w14:textId="77777777" w:rsidR="00DF4660" w:rsidRDefault="00DF4660" w:rsidP="009031DF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1</w:t>
            </w:r>
          </w:p>
        </w:tc>
      </w:tr>
      <w:tr w:rsidR="00DF4660" w14:paraId="7F3EAF64" w14:textId="77777777" w:rsidTr="009031DF">
        <w:trPr>
          <w:trHeight w:val="358"/>
        </w:trPr>
        <w:tc>
          <w:tcPr>
            <w:tcW w:w="2205" w:type="dxa"/>
            <w:tcBorders>
              <w:left w:val="single" w:sz="4" w:space="0" w:color="auto"/>
            </w:tcBorders>
            <w:shd w:val="clear" w:color="auto" w:fill="D2EAF0"/>
          </w:tcPr>
          <w:p w14:paraId="443BF4F4" w14:textId="77777777" w:rsidR="00DF4660" w:rsidRDefault="00DF4660" w:rsidP="009031D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26 August*</w:t>
            </w:r>
          </w:p>
        </w:tc>
        <w:tc>
          <w:tcPr>
            <w:tcW w:w="3753" w:type="dxa"/>
            <w:shd w:val="clear" w:color="auto" w:fill="D2EAF0"/>
          </w:tcPr>
          <w:p w14:paraId="4B30FDFF" w14:textId="77777777" w:rsidR="00DF4660" w:rsidRDefault="00DF4660" w:rsidP="009031DF">
            <w:pPr>
              <w:pStyle w:val="TableParagraph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Monday</w:t>
            </w:r>
          </w:p>
        </w:tc>
        <w:tc>
          <w:tcPr>
            <w:tcW w:w="1971" w:type="dxa"/>
            <w:shd w:val="clear" w:color="auto" w:fill="D2EAF0"/>
          </w:tcPr>
          <w:p w14:paraId="318CF2CF" w14:textId="77777777" w:rsidR="00DF4660" w:rsidRDefault="00DF4660" w:rsidP="009031D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Janmashtami</w:t>
            </w:r>
          </w:p>
        </w:tc>
        <w:tc>
          <w:tcPr>
            <w:tcW w:w="1451" w:type="dxa"/>
            <w:tcBorders>
              <w:right w:val="single" w:sz="4" w:space="0" w:color="auto"/>
            </w:tcBorders>
            <w:shd w:val="clear" w:color="auto" w:fill="D2EAF0"/>
          </w:tcPr>
          <w:p w14:paraId="074BBA82" w14:textId="77777777" w:rsidR="00DF4660" w:rsidRDefault="00DF4660" w:rsidP="009031DF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1</w:t>
            </w:r>
          </w:p>
        </w:tc>
      </w:tr>
      <w:tr w:rsidR="00DF4660" w14:paraId="1D567C76" w14:textId="77777777" w:rsidTr="009031DF">
        <w:trPr>
          <w:trHeight w:val="359"/>
        </w:trPr>
        <w:tc>
          <w:tcPr>
            <w:tcW w:w="2205" w:type="dxa"/>
            <w:tcBorders>
              <w:left w:val="single" w:sz="4" w:space="0" w:color="auto"/>
            </w:tcBorders>
          </w:tcPr>
          <w:p w14:paraId="22DB88F0" w14:textId="77777777" w:rsidR="00DF4660" w:rsidRDefault="00DF4660" w:rsidP="009031D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10, 11, 14 October*</w:t>
            </w:r>
          </w:p>
        </w:tc>
        <w:tc>
          <w:tcPr>
            <w:tcW w:w="3753" w:type="dxa"/>
          </w:tcPr>
          <w:p w14:paraId="5B213188" w14:textId="77777777" w:rsidR="00DF4660" w:rsidRDefault="00DF4660" w:rsidP="009031DF">
            <w:pPr>
              <w:pStyle w:val="TableParagraph"/>
              <w:spacing w:before="26" w:line="240" w:lineRule="auto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Thursday, Friday, Monday</w:t>
            </w:r>
          </w:p>
        </w:tc>
        <w:tc>
          <w:tcPr>
            <w:tcW w:w="1971" w:type="dxa"/>
          </w:tcPr>
          <w:p w14:paraId="23762026" w14:textId="77777777" w:rsidR="00DF4660" w:rsidRDefault="00DF4660" w:rsidP="009031D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Durga Puja</w:t>
            </w:r>
          </w:p>
        </w:tc>
        <w:tc>
          <w:tcPr>
            <w:tcW w:w="1451" w:type="dxa"/>
            <w:tcBorders>
              <w:right w:val="single" w:sz="4" w:space="0" w:color="auto"/>
            </w:tcBorders>
          </w:tcPr>
          <w:p w14:paraId="05BC214F" w14:textId="77777777" w:rsidR="00DF4660" w:rsidRDefault="00DF4660" w:rsidP="009031DF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3</w:t>
            </w:r>
          </w:p>
        </w:tc>
      </w:tr>
      <w:tr w:rsidR="00DF4660" w14:paraId="6E32C60B" w14:textId="77777777" w:rsidTr="009031DF">
        <w:trPr>
          <w:trHeight w:val="358"/>
        </w:trPr>
        <w:tc>
          <w:tcPr>
            <w:tcW w:w="2205" w:type="dxa"/>
            <w:tcBorders>
              <w:left w:val="single" w:sz="4" w:space="0" w:color="auto"/>
            </w:tcBorders>
            <w:shd w:val="clear" w:color="auto" w:fill="D2EAF0"/>
          </w:tcPr>
          <w:p w14:paraId="19F18D84" w14:textId="77777777" w:rsidR="00DF4660" w:rsidRDefault="00DF4660" w:rsidP="009031DF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205768"/>
                <w:sz w:val="24"/>
              </w:rPr>
              <w:t>1 November*</w:t>
            </w:r>
          </w:p>
        </w:tc>
        <w:tc>
          <w:tcPr>
            <w:tcW w:w="3753" w:type="dxa"/>
            <w:shd w:val="clear" w:color="auto" w:fill="D2EAF0"/>
          </w:tcPr>
          <w:p w14:paraId="62CEC1D7" w14:textId="77777777" w:rsidR="00DF4660" w:rsidRDefault="00DF4660" w:rsidP="009031DF">
            <w:pPr>
              <w:pStyle w:val="TableParagraph"/>
              <w:ind w:left="297"/>
              <w:rPr>
                <w:sz w:val="24"/>
              </w:rPr>
            </w:pPr>
            <w:r>
              <w:rPr>
                <w:color w:val="205768"/>
                <w:sz w:val="24"/>
              </w:rPr>
              <w:t>Friday</w:t>
            </w:r>
          </w:p>
        </w:tc>
        <w:tc>
          <w:tcPr>
            <w:tcW w:w="1971" w:type="dxa"/>
            <w:shd w:val="clear" w:color="auto" w:fill="D2EAF0"/>
          </w:tcPr>
          <w:p w14:paraId="30EF3A7C" w14:textId="77777777" w:rsidR="00DF4660" w:rsidRDefault="00DF4660" w:rsidP="009031DF">
            <w:pPr>
              <w:pStyle w:val="TableParagraph"/>
              <w:ind w:left="169"/>
              <w:rPr>
                <w:sz w:val="24"/>
              </w:rPr>
            </w:pPr>
            <w:r>
              <w:rPr>
                <w:color w:val="205768"/>
                <w:sz w:val="24"/>
              </w:rPr>
              <w:t>Kali Puja/Diwali</w:t>
            </w:r>
          </w:p>
        </w:tc>
        <w:tc>
          <w:tcPr>
            <w:tcW w:w="1451" w:type="dxa"/>
            <w:tcBorders>
              <w:right w:val="single" w:sz="4" w:space="0" w:color="auto"/>
            </w:tcBorders>
            <w:shd w:val="clear" w:color="auto" w:fill="D2EAF0"/>
          </w:tcPr>
          <w:p w14:paraId="64A377AB" w14:textId="77777777" w:rsidR="00DF4660" w:rsidRDefault="00DF4660" w:rsidP="009031DF">
            <w:pPr>
              <w:pStyle w:val="TableParagraph"/>
              <w:ind w:left="229" w:firstLine="362"/>
              <w:rPr>
                <w:sz w:val="24"/>
              </w:rPr>
            </w:pPr>
            <w:r>
              <w:rPr>
                <w:color w:val="205768"/>
                <w:sz w:val="24"/>
              </w:rPr>
              <w:t>1</w:t>
            </w:r>
          </w:p>
        </w:tc>
      </w:tr>
      <w:tr w:rsidR="00DF4660" w14:paraId="394A2261" w14:textId="77777777" w:rsidTr="009031DF">
        <w:trPr>
          <w:trHeight w:val="358"/>
        </w:trPr>
        <w:tc>
          <w:tcPr>
            <w:tcW w:w="793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CE4758E" w14:textId="77777777" w:rsidR="00DF4660" w:rsidRPr="000E59B1" w:rsidRDefault="00DF4660" w:rsidP="009031DF">
            <w:pPr>
              <w:pStyle w:val="TableParagraph"/>
              <w:ind w:left="169"/>
              <w:jc w:val="center"/>
              <w:rPr>
                <w:b/>
                <w:bCs/>
                <w:color w:val="205768"/>
                <w:sz w:val="24"/>
              </w:rPr>
            </w:pPr>
            <w:r w:rsidRPr="000E59B1">
              <w:rPr>
                <w:b/>
                <w:bCs/>
                <w:color w:val="205768"/>
                <w:sz w:val="24"/>
              </w:rPr>
              <w:t>Total</w:t>
            </w:r>
          </w:p>
        </w:tc>
        <w:tc>
          <w:tcPr>
            <w:tcW w:w="14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E8F3E" w14:textId="77777777" w:rsidR="00DF4660" w:rsidRPr="000E59B1" w:rsidRDefault="00DF4660" w:rsidP="009031DF">
            <w:pPr>
              <w:pStyle w:val="TableParagraph"/>
              <w:ind w:left="229" w:firstLine="362"/>
              <w:rPr>
                <w:b/>
                <w:bCs/>
                <w:color w:val="205768"/>
                <w:sz w:val="24"/>
              </w:rPr>
            </w:pPr>
            <w:r w:rsidRPr="000E59B1">
              <w:rPr>
                <w:b/>
                <w:bCs/>
                <w:color w:val="205768"/>
                <w:sz w:val="24"/>
              </w:rPr>
              <w:t>6</w:t>
            </w:r>
          </w:p>
        </w:tc>
      </w:tr>
    </w:tbl>
    <w:p w14:paraId="6C15A972" w14:textId="77777777" w:rsidR="00DF4660" w:rsidRDefault="00DF4660" w:rsidP="00DF4660">
      <w:pPr>
        <w:pStyle w:val="BodyText"/>
        <w:ind w:left="220"/>
      </w:pPr>
      <w:r>
        <w:t>** Subject to Bengali calendar, will be confirmed nearer the time</w:t>
      </w:r>
    </w:p>
    <w:p w14:paraId="2A241BD4" w14:textId="03EE19BE" w:rsidR="003419C7" w:rsidRDefault="003419C7" w:rsidP="00DF4660">
      <w:pPr>
        <w:pStyle w:val="Heading1"/>
        <w:spacing w:before="292"/>
      </w:pPr>
    </w:p>
    <w:sectPr w:rsidR="003419C7">
      <w:headerReference w:type="default" r:id="rId6"/>
      <w:type w:val="continuous"/>
      <w:pgSz w:w="12240" w:h="15840"/>
      <w:pgMar w:top="700" w:right="1060" w:bottom="280" w:left="1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E337F" w14:textId="77777777" w:rsidR="00235F39" w:rsidRDefault="00235F39" w:rsidP="004E4D50">
      <w:r>
        <w:separator/>
      </w:r>
    </w:p>
  </w:endnote>
  <w:endnote w:type="continuationSeparator" w:id="0">
    <w:p w14:paraId="6B20F8E6" w14:textId="77777777" w:rsidR="00235F39" w:rsidRDefault="00235F39" w:rsidP="004E4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ladea">
    <w:altName w:val="Cambria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554BB" w14:textId="77777777" w:rsidR="00235F39" w:rsidRDefault="00235F39" w:rsidP="004E4D50">
      <w:r>
        <w:separator/>
      </w:r>
    </w:p>
  </w:footnote>
  <w:footnote w:type="continuationSeparator" w:id="0">
    <w:p w14:paraId="243225CE" w14:textId="77777777" w:rsidR="00235F39" w:rsidRDefault="00235F39" w:rsidP="004E4D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66B79" w14:textId="54ED7174" w:rsidR="0082270A" w:rsidRDefault="0082270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A486E8" wp14:editId="14CE841F">
          <wp:simplePos x="0" y="0"/>
          <wp:positionH relativeFrom="column">
            <wp:posOffset>3850640</wp:posOffset>
          </wp:positionH>
          <wp:positionV relativeFrom="paragraph">
            <wp:posOffset>-295910</wp:posOffset>
          </wp:positionV>
          <wp:extent cx="2011680" cy="83736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8373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BE632A" w14:textId="77777777" w:rsidR="0082270A" w:rsidRDefault="0082270A">
    <w:pPr>
      <w:pStyle w:val="Header"/>
    </w:pPr>
  </w:p>
  <w:p w14:paraId="14754E07" w14:textId="61FA286B" w:rsidR="004E4D50" w:rsidRDefault="004E4D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jA1NjQ2MzQ2MTNV0lEKTi0uzszPAykwqgUArog8MCwAAAA="/>
  </w:docVars>
  <w:rsids>
    <w:rsidRoot w:val="003419C7"/>
    <w:rsid w:val="00001382"/>
    <w:rsid w:val="00043930"/>
    <w:rsid w:val="0005089B"/>
    <w:rsid w:val="00050E4B"/>
    <w:rsid w:val="00100D37"/>
    <w:rsid w:val="001A40CB"/>
    <w:rsid w:val="00235F39"/>
    <w:rsid w:val="002A3732"/>
    <w:rsid w:val="003419C7"/>
    <w:rsid w:val="00374A52"/>
    <w:rsid w:val="00397863"/>
    <w:rsid w:val="004402E0"/>
    <w:rsid w:val="004E4D50"/>
    <w:rsid w:val="00593A43"/>
    <w:rsid w:val="005A01C0"/>
    <w:rsid w:val="00755DAA"/>
    <w:rsid w:val="0080445F"/>
    <w:rsid w:val="0082270A"/>
    <w:rsid w:val="00962B4A"/>
    <w:rsid w:val="00A34895"/>
    <w:rsid w:val="00BA0651"/>
    <w:rsid w:val="00DB5401"/>
    <w:rsid w:val="00DC70F9"/>
    <w:rsid w:val="00DF4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3E71D"/>
  <w15:docId w15:val="{606924D7-8FFA-43ED-B45F-67D0A34E4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spacing w:line="341" w:lineRule="exact"/>
      <w:ind w:left="1387" w:right="1905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line="280" w:lineRule="exact"/>
      <w:ind w:left="1387" w:right="1903"/>
      <w:jc w:val="center"/>
      <w:outlineLvl w:val="1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i/>
      <w:sz w:val="21"/>
      <w:szCs w:val="21"/>
    </w:rPr>
  </w:style>
  <w:style w:type="paragraph" w:styleId="Title">
    <w:name w:val="Title"/>
    <w:basedOn w:val="Normal"/>
    <w:uiPriority w:val="10"/>
    <w:qFormat/>
    <w:pPr>
      <w:spacing w:before="30"/>
      <w:ind w:left="1387" w:right="1911"/>
      <w:jc w:val="center"/>
    </w:pPr>
    <w:rPr>
      <w:rFonts w:ascii="Caladea" w:eastAsia="Caladea" w:hAnsi="Caladea" w:cs="Caladea"/>
      <w:sz w:val="52"/>
      <w:szCs w:val="5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73" w:lineRule="exact"/>
      <w:ind w:left="108"/>
    </w:pPr>
  </w:style>
  <w:style w:type="paragraph" w:styleId="Header">
    <w:name w:val="header"/>
    <w:basedOn w:val="Normal"/>
    <w:link w:val="HeaderChar"/>
    <w:uiPriority w:val="99"/>
    <w:unhideWhenUsed/>
    <w:rsid w:val="004E4D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4D50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4E4D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4D50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rtis</dc:creator>
  <cp:lastModifiedBy>Ross Ikbal</cp:lastModifiedBy>
  <cp:revision>16</cp:revision>
  <dcterms:created xsi:type="dcterms:W3CDTF">2022-12-28T08:46:00Z</dcterms:created>
  <dcterms:modified xsi:type="dcterms:W3CDTF">2023-12-13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28T00:00:00Z</vt:filetime>
  </property>
</Properties>
</file>